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6D8808ED"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8121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7AF4DEB6"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w:t>
      </w:r>
      <w:r w:rsidR="005C16A8">
        <w:rPr>
          <w:rFonts w:ascii="Franklin Gothic Book" w:eastAsia="Franklin Gothic Book" w:hAnsi="Franklin Gothic Book"/>
          <w:b/>
          <w:color w:val="C00000"/>
          <w:sz w:val="16"/>
          <w:szCs w:val="16"/>
        </w:rPr>
        <w:t>495</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D74A54"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D74A5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D74A54"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4FB32AB3" w:rsidR="00385E57" w:rsidRDefault="00D74A54"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J</w:t>
      </w:r>
      <w:r w:rsidR="008B4DCC">
        <w:rPr>
          <w:rFonts w:ascii="Franklin Gothic Book" w:hAnsi="Franklin Gothic Book" w:cs="FranklinGothicBook"/>
          <w:color w:val="000000"/>
          <w:sz w:val="16"/>
          <w:szCs w:val="16"/>
        </w:rPr>
        <w:t>ul</w:t>
      </w:r>
      <w:r w:rsidR="0087677F">
        <w:rPr>
          <w:rFonts w:ascii="Franklin Gothic Book" w:hAnsi="Franklin Gothic Book" w:cs="FranklinGothicBook"/>
          <w:color w:val="000000"/>
          <w:sz w:val="16"/>
          <w:szCs w:val="16"/>
        </w:rPr>
        <w:t>y</w:t>
      </w:r>
      <w:r w:rsidR="008B4DCC">
        <w:rPr>
          <w:rFonts w:ascii="Franklin Gothic Book" w:hAnsi="Franklin Gothic Book" w:cs="FranklinGothicBook"/>
          <w:color w:val="000000"/>
          <w:sz w:val="16"/>
          <w:szCs w:val="16"/>
        </w:rPr>
        <w:t xml:space="preserve"> 9-13</w:t>
      </w:r>
      <w:r w:rsidR="00385E57">
        <w:rPr>
          <w:rFonts w:ascii="Franklin Gothic Book" w:hAnsi="Franklin Gothic Book" w:cs="FranklinGothicBook"/>
          <w:color w:val="000000"/>
          <w:sz w:val="16"/>
          <w:szCs w:val="16"/>
        </w:rPr>
        <w:t>)</w:t>
      </w:r>
    </w:p>
    <w:p w14:paraId="2F42768C" w14:textId="227ECC8B" w:rsidR="00332C5C" w:rsidRDefault="00D74A54"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8B4DCC">
        <w:rPr>
          <w:rFonts w:ascii="Franklin Gothic Book" w:hAnsi="Franklin Gothic Book" w:cs="FranklinGothicBook"/>
          <w:color w:val="000000"/>
          <w:sz w:val="16"/>
          <w:szCs w:val="16"/>
        </w:rPr>
        <w:t>Sept. 10-14</w:t>
      </w:r>
      <w:r w:rsidR="00332C5C">
        <w:rPr>
          <w:rFonts w:ascii="Franklin Gothic Book" w:hAnsi="Franklin Gothic Book" w:cs="FranklinGothicBook"/>
          <w:color w:val="000000"/>
          <w:sz w:val="16"/>
          <w:szCs w:val="16"/>
        </w:rPr>
        <w:t>)</w:t>
      </w:r>
    </w:p>
    <w:p w14:paraId="23CAA750" w14:textId="308AE305" w:rsidR="005D72C0" w:rsidRDefault="00D74A5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8B4DCC">
        <w:rPr>
          <w:rFonts w:ascii="Franklin Gothic Book" w:hAnsi="Franklin Gothic Book" w:cs="FranklinGothicBook"/>
          <w:color w:val="000000"/>
          <w:sz w:val="16"/>
          <w:szCs w:val="16"/>
        </w:rPr>
        <w:t>Nov 5-9</w:t>
      </w:r>
      <w:r w:rsidR="00807D9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5A78A" w14:textId="77777777" w:rsidR="00D74A54" w:rsidRDefault="00D74A54" w:rsidP="008F7DBA">
      <w:r>
        <w:separator/>
      </w:r>
    </w:p>
  </w:endnote>
  <w:endnote w:type="continuationSeparator" w:id="0">
    <w:p w14:paraId="304BDB05" w14:textId="77777777" w:rsidR="00D74A54" w:rsidRDefault="00D74A54"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3BC742" w14:textId="77777777" w:rsidR="00D74A54" w:rsidRDefault="00D74A54" w:rsidP="008F7DBA">
      <w:r>
        <w:separator/>
      </w:r>
    </w:p>
  </w:footnote>
  <w:footnote w:type="continuationSeparator" w:id="0">
    <w:p w14:paraId="251DE535" w14:textId="77777777" w:rsidR="00D74A54" w:rsidRDefault="00D74A54"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jdjqQF3K6IefHTgxuBD8sFq66k2NSW/CasqpHDsLDZ15nAGn9mQLsMZXb0xCnXB977zIJkw3rq+6ohIdCCHsFw==" w:salt="scb6cOQS374eN+Sv3Hqnn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506"/>
    <w:rsid w:val="003F1893"/>
    <w:rsid w:val="0050514E"/>
    <w:rsid w:val="00531CAC"/>
    <w:rsid w:val="00545D1A"/>
    <w:rsid w:val="005C16A8"/>
    <w:rsid w:val="005C2AEE"/>
    <w:rsid w:val="005C3A0B"/>
    <w:rsid w:val="005D181B"/>
    <w:rsid w:val="005D68B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7677F"/>
    <w:rsid w:val="0088279E"/>
    <w:rsid w:val="008B4DCC"/>
    <w:rsid w:val="008E43AD"/>
    <w:rsid w:val="008F0357"/>
    <w:rsid w:val="008F5E5D"/>
    <w:rsid w:val="008F7DBA"/>
    <w:rsid w:val="0090767A"/>
    <w:rsid w:val="00925551"/>
    <w:rsid w:val="00984275"/>
    <w:rsid w:val="009936A0"/>
    <w:rsid w:val="009F0AB8"/>
    <w:rsid w:val="009F7DCD"/>
    <w:rsid w:val="00A148F1"/>
    <w:rsid w:val="00A244C4"/>
    <w:rsid w:val="00A444D8"/>
    <w:rsid w:val="00A54E43"/>
    <w:rsid w:val="00A56B81"/>
    <w:rsid w:val="00A75115"/>
    <w:rsid w:val="00AB2B1A"/>
    <w:rsid w:val="00AE4418"/>
    <w:rsid w:val="00AE67E4"/>
    <w:rsid w:val="00AF50E8"/>
    <w:rsid w:val="00B23E0B"/>
    <w:rsid w:val="00B43312"/>
    <w:rsid w:val="00B81274"/>
    <w:rsid w:val="00BC33AD"/>
    <w:rsid w:val="00BD25AB"/>
    <w:rsid w:val="00C11F6D"/>
    <w:rsid w:val="00C442FE"/>
    <w:rsid w:val="00CA2BA3"/>
    <w:rsid w:val="00CC24F4"/>
    <w:rsid w:val="00CE56C0"/>
    <w:rsid w:val="00D0437D"/>
    <w:rsid w:val="00D237AA"/>
    <w:rsid w:val="00D37181"/>
    <w:rsid w:val="00D45B17"/>
    <w:rsid w:val="00D56058"/>
    <w:rsid w:val="00D561E7"/>
    <w:rsid w:val="00D74A54"/>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customStyle="1" w:styleId="Mention">
    <w:name w:val="Mention"/>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 Id="rId22"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16BA7"/>
    <w:rsid w:val="00462B8C"/>
    <w:rsid w:val="004A6D67"/>
    <w:rsid w:val="004C2BF1"/>
    <w:rsid w:val="004F7464"/>
    <w:rsid w:val="005A3E5B"/>
    <w:rsid w:val="005B3925"/>
    <w:rsid w:val="005D3166"/>
    <w:rsid w:val="006B753E"/>
    <w:rsid w:val="006F4B8D"/>
    <w:rsid w:val="00744FF7"/>
    <w:rsid w:val="0083031C"/>
    <w:rsid w:val="008E4381"/>
    <w:rsid w:val="0094421E"/>
    <w:rsid w:val="009A61AC"/>
    <w:rsid w:val="00A1142C"/>
    <w:rsid w:val="00A753FF"/>
    <w:rsid w:val="00A91564"/>
    <w:rsid w:val="00AB4DA7"/>
    <w:rsid w:val="00C1076A"/>
    <w:rsid w:val="00C23C03"/>
    <w:rsid w:val="00C3596F"/>
    <w:rsid w:val="00C46B9C"/>
    <w:rsid w:val="00C867E2"/>
    <w:rsid w:val="00CA3B51"/>
    <w:rsid w:val="00D63710"/>
    <w:rsid w:val="00E40F57"/>
    <w:rsid w:val="00E8333E"/>
    <w:rsid w:val="00F92F62"/>
    <w:rsid w:val="00FD0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2" ma:contentTypeDescription="Create a new document." ma:contentTypeScope="" ma:versionID="9755804dd735b4edd3170b40c15b767c">
  <xsd:schema xmlns:xsd="http://www.w3.org/2001/XMLSchema" xmlns:xs="http://www.w3.org/2001/XMLSchema" xmlns:p="http://schemas.microsoft.com/office/2006/metadata/properties" xmlns:ns2="2fb1a1ab-3370-483e-a829-b5a57bd05dc4" targetNamespace="http://schemas.microsoft.com/office/2006/metadata/properties" ma:root="true" ma:fieldsID="e1af1c8597d7adbfa2d3823b1bd54cff" ns2:_="">
    <xsd:import namespace="2fb1a1ab-3370-483e-a829-b5a57bd05dc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2D28BE-2011-4520-B948-B22BC6A556E7}">
  <ds:schemaRefs>
    <ds:schemaRef ds:uri="http://schemas.openxmlformats.org/officeDocument/2006/bibliography"/>
  </ds:schemaRefs>
</ds:datastoreItem>
</file>

<file path=customXml/itemProps2.xml><?xml version="1.0" encoding="utf-8"?>
<ds:datastoreItem xmlns:ds="http://schemas.openxmlformats.org/officeDocument/2006/customXml" ds:itemID="{5392A995-DC13-42E4-BD84-981C5949419B}"/>
</file>

<file path=customXml/itemProps3.xml><?xml version="1.0" encoding="utf-8"?>
<ds:datastoreItem xmlns:ds="http://schemas.openxmlformats.org/officeDocument/2006/customXml" ds:itemID="{55007808-3427-4E15-AFB4-F781FB941638}"/>
</file>

<file path=customXml/itemProps4.xml><?xml version="1.0" encoding="utf-8"?>
<ds:datastoreItem xmlns:ds="http://schemas.openxmlformats.org/officeDocument/2006/customXml" ds:itemID="{4644142B-B437-419A-8546-59B7B1A12644}"/>
</file>

<file path=docProps/app.xml><?xml version="1.0" encoding="utf-8"?>
<Properties xmlns="http://schemas.openxmlformats.org/officeDocument/2006/extended-properties" xmlns:vt="http://schemas.openxmlformats.org/officeDocument/2006/docPropsVTypes">
  <Template>Normal.dotm</Template>
  <TotalTime>0</TotalTime>
  <Pages>1</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rianne.eleazar@gmail.com</cp:lastModifiedBy>
  <cp:revision>2</cp:revision>
  <dcterms:created xsi:type="dcterms:W3CDTF">2018-08-08T15:30:00Z</dcterms:created>
  <dcterms:modified xsi:type="dcterms:W3CDTF">2018-08-0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